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D7160" w14:textId="4D4DA3BC" w:rsidR="006E3001" w:rsidRDefault="0058320E" w:rsidP="0058320E">
      <w:pPr>
        <w:pStyle w:val="ListParagraph"/>
        <w:numPr>
          <w:ilvl w:val="0"/>
          <w:numId w:val="1"/>
        </w:numPr>
      </w:pPr>
      <w:r>
        <w:rPr>
          <w:rFonts w:hint="eastAsia"/>
        </w:rPr>
        <w:t>照片放在</w:t>
      </w:r>
      <w:r w:rsidRPr="0058320E">
        <w:t>ufcsa.github.io\assets\people</w:t>
      </w:r>
    </w:p>
    <w:p w14:paraId="368F339F" w14:textId="406757BF" w:rsidR="0058320E" w:rsidRDefault="0058320E" w:rsidP="0058320E">
      <w:pPr>
        <w:pStyle w:val="ListParagraph"/>
        <w:numPr>
          <w:ilvl w:val="0"/>
          <w:numId w:val="1"/>
        </w:numPr>
      </w:pPr>
      <w:r>
        <w:rPr>
          <w:rFonts w:hint="eastAsia"/>
        </w:rPr>
        <w:t>编辑</w:t>
      </w:r>
      <w:r w:rsidRPr="0058320E">
        <w:t>ufcsa.github.io\_pages</w:t>
      </w:r>
      <w:r>
        <w:t>\</w:t>
      </w:r>
      <w:r w:rsidRPr="0058320E">
        <w:t>staff.html</w:t>
      </w:r>
    </w:p>
    <w:sectPr w:rsidR="0058320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F63595"/>
    <w:multiLevelType w:val="hybridMultilevel"/>
    <w:tmpl w:val="CCAC7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sTCxMLI0MTUwtDRW0lEKTi0uzszPAykwrAUAe1s0wywAAAA="/>
  </w:docVars>
  <w:rsids>
    <w:rsidRoot w:val="00D26482"/>
    <w:rsid w:val="0058320E"/>
    <w:rsid w:val="006E3001"/>
    <w:rsid w:val="00D264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241CFA2"/>
  <w14:defaultImageDpi w14:val="32767"/>
  <w15:chartTrackingRefBased/>
  <w15:docId w15:val="{803A2E32-9C39-4708-B5DF-9CFE12125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32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</Words>
  <Characters>60</Characters>
  <Application>Microsoft Office Word</Application>
  <DocSecurity>0</DocSecurity>
  <Lines>1</Lines>
  <Paragraphs>1</Paragraphs>
  <ScaleCrop>false</ScaleCrop>
  <Company/>
  <LinksUpToDate>false</LinksUpToDate>
  <CharactersWithSpaces>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,Shida</dc:creator>
  <cp:keywords/>
  <dc:description/>
  <cp:lastModifiedBy>Yang,Shida</cp:lastModifiedBy>
  <cp:revision>2</cp:revision>
  <dcterms:created xsi:type="dcterms:W3CDTF">2021-05-06T04:21:00Z</dcterms:created>
  <dcterms:modified xsi:type="dcterms:W3CDTF">2021-05-06T04:22:00Z</dcterms:modified>
</cp:coreProperties>
</file>